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773054" w14:textId="37276BF8" w:rsidR="00235A7D" w:rsidRDefault="00DB501C" w:rsidP="00B56BCD">
      <w:pPr>
        <w:rPr>
          <w:b/>
          <w:bCs/>
          <w:smallCaps/>
          <w:u w:val="single"/>
        </w:rPr>
      </w:pPr>
      <w:r>
        <w:rPr>
          <w:b/>
          <w:bCs/>
          <w:smallCaps/>
        </w:rPr>
        <w:t xml:space="preserve"> </w:t>
      </w:r>
      <w:r w:rsidR="0007067E">
        <w:rPr>
          <w:b/>
          <w:bCs/>
          <w:smallCaps/>
        </w:rPr>
        <w:t>Lesson #:</w:t>
      </w:r>
      <w:r w:rsidR="00F42BF7">
        <w:rPr>
          <w:b/>
          <w:bCs/>
          <w:smallCaps/>
        </w:rPr>
        <w:t>050519 GET THEM TO JESUS</w:t>
      </w:r>
    </w:p>
    <w:p w14:paraId="6E85F183" w14:textId="77777777" w:rsidR="00F344B7" w:rsidRDefault="003A5445" w:rsidP="00830DE4">
      <w:pPr>
        <w:rPr>
          <w:b/>
          <w:bCs/>
          <w:smallCaps/>
          <w:u w:val="single"/>
        </w:rPr>
      </w:pPr>
      <w:r>
        <w:rPr>
          <w:b/>
          <w:bCs/>
          <w:smallCaps/>
          <w:u w:val="single"/>
        </w:rPr>
        <w:t xml:space="preserve"> </w:t>
      </w:r>
    </w:p>
    <w:p w14:paraId="238F171E" w14:textId="77777777" w:rsidR="002E7109" w:rsidRDefault="002E7109" w:rsidP="002E7109">
      <w:r>
        <w:t>The layout of the meeting…</w:t>
      </w:r>
    </w:p>
    <w:p w14:paraId="43769C5C" w14:textId="77777777" w:rsidR="002E7109" w:rsidRDefault="002E7109" w:rsidP="002E7109">
      <w:r>
        <w:t>Opening (5 minutes), Ice-breaker (10 minutes), Word (15 minutes), Application (10 minutes), Prayer (20 minutes) = 1 hour</w:t>
      </w:r>
    </w:p>
    <w:p w14:paraId="385953AF" w14:textId="77777777" w:rsidR="002E7109" w:rsidRDefault="002E7109" w:rsidP="00830DE4"/>
    <w:p w14:paraId="55EC2761" w14:textId="41E3C421" w:rsidR="0007067E" w:rsidRDefault="00F42BF7">
      <w:pPr>
        <w:pStyle w:val="Heading3"/>
        <w:rPr>
          <w:b/>
          <w:bCs/>
        </w:rPr>
      </w:pPr>
      <w:r>
        <w:rPr>
          <w:b/>
        </w:rPr>
        <w:t>May 5-1</w:t>
      </w:r>
      <w:r w:rsidR="00E35E55">
        <w:rPr>
          <w:b/>
        </w:rPr>
        <w:t>1</w:t>
      </w:r>
      <w:bookmarkStart w:id="0" w:name="_GoBack"/>
      <w:bookmarkEnd w:id="0"/>
      <w:r w:rsidR="00DA33AF">
        <w:rPr>
          <w:b/>
        </w:rPr>
        <w:t>, 2019</w:t>
      </w:r>
    </w:p>
    <w:p w14:paraId="5FAFA707" w14:textId="77777777" w:rsidR="0007067E" w:rsidRDefault="0007067E">
      <w:pPr>
        <w:numPr>
          <w:ilvl w:val="0"/>
          <w:numId w:val="1"/>
        </w:numPr>
        <w:rPr>
          <w:b/>
          <w:bCs/>
          <w:smallCaps/>
        </w:rPr>
      </w:pPr>
      <w:r>
        <w:rPr>
          <w:b/>
          <w:bCs/>
          <w:smallCaps/>
        </w:rPr>
        <w:t>A call to Order &amp; greeting</w:t>
      </w:r>
    </w:p>
    <w:p w14:paraId="70A79BDF" w14:textId="77777777" w:rsidR="0007067E" w:rsidRDefault="0007067E">
      <w:pPr>
        <w:numPr>
          <w:ilvl w:val="0"/>
          <w:numId w:val="1"/>
        </w:numPr>
        <w:rPr>
          <w:b/>
          <w:bCs/>
          <w:smallCaps/>
        </w:rPr>
      </w:pPr>
      <w:r>
        <w:rPr>
          <w:b/>
          <w:bCs/>
          <w:smallCaps/>
        </w:rPr>
        <w:t>Welcome to our home and group</w:t>
      </w:r>
    </w:p>
    <w:p w14:paraId="69139C2A" w14:textId="77777777" w:rsidR="00102EB5" w:rsidRDefault="0007067E" w:rsidP="00102EB5">
      <w:pPr>
        <w:numPr>
          <w:ilvl w:val="0"/>
          <w:numId w:val="1"/>
        </w:numPr>
        <w:rPr>
          <w:b/>
          <w:bCs/>
          <w:smallCaps/>
        </w:rPr>
      </w:pPr>
      <w:r>
        <w:rPr>
          <w:b/>
          <w:bCs/>
          <w:smallCaps/>
        </w:rPr>
        <w:t>Prayer to commence</w:t>
      </w:r>
    </w:p>
    <w:p w14:paraId="3EF3D347" w14:textId="77777777" w:rsidR="00B65D3A" w:rsidRPr="00B65D3A" w:rsidRDefault="0007067E" w:rsidP="008C6874">
      <w:pPr>
        <w:pStyle w:val="ListParagraph"/>
        <w:numPr>
          <w:ilvl w:val="0"/>
          <w:numId w:val="1"/>
        </w:numPr>
        <w:rPr>
          <w:b/>
        </w:rPr>
      </w:pPr>
      <w:r w:rsidRPr="00B65D3A">
        <w:rPr>
          <w:b/>
          <w:bCs/>
          <w:smallCaps/>
        </w:rPr>
        <w:t>Ice Breaker</w:t>
      </w:r>
      <w:r w:rsidRPr="00B65D3A">
        <w:rPr>
          <w:bCs/>
          <w:smallCaps/>
        </w:rPr>
        <w:t>:</w:t>
      </w:r>
      <w:r w:rsidR="00940AB6" w:rsidRPr="00B65D3A">
        <w:rPr>
          <w:bCs/>
          <w:smallCaps/>
        </w:rPr>
        <w:t xml:space="preserve"> </w:t>
      </w:r>
      <w:proofErr w:type="spellStart"/>
      <w:r w:rsidR="00B65D3A" w:rsidRPr="00B65D3A">
        <w:rPr>
          <w:b/>
          <w:bCs/>
          <w:smallCaps/>
        </w:rPr>
        <w:t>f</w:t>
      </w:r>
      <w:proofErr w:type="spellEnd"/>
      <w:r w:rsidR="00B65D3A" w:rsidRPr="00B65D3A">
        <w:rPr>
          <w:b/>
          <w:bCs/>
          <w:smallCaps/>
        </w:rPr>
        <w:t xml:space="preserve"> you could live anywhere on this planet and take everything that you love with you, where would you choose to live?</w:t>
      </w:r>
      <w:r w:rsidR="00B65D3A" w:rsidRPr="00B65D3A">
        <w:rPr>
          <w:bCs/>
          <w:smallCaps/>
        </w:rPr>
        <w:t xml:space="preserve"> </w:t>
      </w:r>
    </w:p>
    <w:p w14:paraId="2C8F3EA5" w14:textId="377C847F" w:rsidR="0007067E" w:rsidRPr="00B65D3A" w:rsidRDefault="00F344B7" w:rsidP="008C6874">
      <w:pPr>
        <w:pStyle w:val="ListParagraph"/>
        <w:numPr>
          <w:ilvl w:val="0"/>
          <w:numId w:val="1"/>
        </w:numPr>
        <w:rPr>
          <w:b/>
        </w:rPr>
      </w:pPr>
      <w:r w:rsidRPr="00B65D3A">
        <w:rPr>
          <w:b/>
        </w:rPr>
        <w:t>Scripture Text</w:t>
      </w:r>
    </w:p>
    <w:p w14:paraId="4ED49F2D" w14:textId="307D0169" w:rsidR="008C57C8" w:rsidRDefault="00F42BF7" w:rsidP="008C57C8">
      <w:pPr>
        <w:ind w:left="720"/>
        <w:rPr>
          <w:b/>
          <w:bCs/>
        </w:rPr>
      </w:pPr>
      <w:r>
        <w:t>Mark 2:1-12</w:t>
      </w:r>
    </w:p>
    <w:p w14:paraId="4DEB6F7E" w14:textId="77777777" w:rsidR="00FD2834" w:rsidRPr="00FD2834" w:rsidRDefault="002E1662" w:rsidP="00FD2834">
      <w:pPr>
        <w:numPr>
          <w:ilvl w:val="0"/>
          <w:numId w:val="1"/>
        </w:numPr>
        <w:rPr>
          <w:rStyle w:val="text"/>
          <w:b/>
          <w:bCs/>
        </w:rPr>
      </w:pPr>
      <w:r>
        <w:rPr>
          <w:b/>
          <w:bCs/>
        </w:rPr>
        <w:t>Choose from the list of discussion points or questions below:</w:t>
      </w:r>
    </w:p>
    <w:p w14:paraId="5C210F10" w14:textId="0D0CAB25" w:rsidR="007E1306" w:rsidRDefault="00DA33AF" w:rsidP="00635CC9">
      <w:pPr>
        <w:numPr>
          <w:ilvl w:val="1"/>
          <w:numId w:val="1"/>
        </w:numPr>
        <w:rPr>
          <w:rStyle w:val="text"/>
        </w:rPr>
      </w:pPr>
      <w:r>
        <w:rPr>
          <w:rStyle w:val="text"/>
        </w:rPr>
        <w:t xml:space="preserve">Share your thoughts on, </w:t>
      </w:r>
      <w:r w:rsidR="00D17B8D">
        <w:rPr>
          <w:rStyle w:val="text"/>
        </w:rPr>
        <w:t>“Jesus saw”, “Son</w:t>
      </w:r>
      <w:r w:rsidR="00056CCF">
        <w:rPr>
          <w:rStyle w:val="text"/>
        </w:rPr>
        <w:t>” and “forgiven thee</w:t>
      </w:r>
      <w:r>
        <w:rPr>
          <w:rStyle w:val="text"/>
        </w:rPr>
        <w:t>”</w:t>
      </w:r>
      <w:r w:rsidR="00AF4329">
        <w:rPr>
          <w:rStyle w:val="text"/>
        </w:rPr>
        <w:t xml:space="preserve">, </w:t>
      </w:r>
      <w:r w:rsidR="00D17B8D">
        <w:rPr>
          <w:rStyle w:val="text"/>
        </w:rPr>
        <w:t xml:space="preserve">in </w:t>
      </w:r>
      <w:r w:rsidR="00A95E40">
        <w:rPr>
          <w:rStyle w:val="text"/>
        </w:rPr>
        <w:t>(</w:t>
      </w:r>
      <w:r w:rsidR="00056CCF">
        <w:rPr>
          <w:rStyle w:val="text"/>
        </w:rPr>
        <w:t>Mark 2:5</w:t>
      </w:r>
      <w:r w:rsidR="00D10E6C">
        <w:rPr>
          <w:rStyle w:val="text"/>
        </w:rPr>
        <w:t>)</w:t>
      </w:r>
    </w:p>
    <w:p w14:paraId="7B4BADEE" w14:textId="57A34E17" w:rsidR="001936E9" w:rsidRDefault="00DA33AF" w:rsidP="00876E74">
      <w:pPr>
        <w:numPr>
          <w:ilvl w:val="1"/>
          <w:numId w:val="1"/>
        </w:numPr>
        <w:rPr>
          <w:rStyle w:val="text"/>
        </w:rPr>
      </w:pPr>
      <w:r>
        <w:rPr>
          <w:rStyle w:val="text"/>
        </w:rPr>
        <w:t xml:space="preserve">Talk about a time when </w:t>
      </w:r>
      <w:r w:rsidR="005E342C">
        <w:rPr>
          <w:rStyle w:val="text"/>
        </w:rPr>
        <w:t xml:space="preserve">you were waiting for </w:t>
      </w:r>
      <w:r w:rsidR="00D10E6C">
        <w:rPr>
          <w:rStyle w:val="text"/>
        </w:rPr>
        <w:t>God to see your faith on behalf of another</w:t>
      </w:r>
      <w:r>
        <w:rPr>
          <w:rStyle w:val="text"/>
        </w:rPr>
        <w:t>?</w:t>
      </w:r>
      <w:r w:rsidR="00451170">
        <w:rPr>
          <w:rStyle w:val="text"/>
        </w:rPr>
        <w:t xml:space="preserve"> </w:t>
      </w:r>
    </w:p>
    <w:p w14:paraId="1B397036" w14:textId="54D8B3DE" w:rsidR="00A251DB" w:rsidRDefault="00DA33AF" w:rsidP="00876E74">
      <w:pPr>
        <w:numPr>
          <w:ilvl w:val="1"/>
          <w:numId w:val="1"/>
        </w:numPr>
        <w:rPr>
          <w:rStyle w:val="text"/>
        </w:rPr>
      </w:pPr>
      <w:r>
        <w:rPr>
          <w:rStyle w:val="text"/>
        </w:rPr>
        <w:t>Talk about a time</w:t>
      </w:r>
      <w:r w:rsidR="006C0D3E">
        <w:rPr>
          <w:rStyle w:val="text"/>
        </w:rPr>
        <w:t xml:space="preserve"> </w:t>
      </w:r>
      <w:r w:rsidR="00F42BF7">
        <w:rPr>
          <w:rStyle w:val="text"/>
        </w:rPr>
        <w:t>when you made some “noise” for Jesus outside of the walls</w:t>
      </w:r>
      <w:r w:rsidR="006C0D3E">
        <w:rPr>
          <w:rStyle w:val="text"/>
        </w:rPr>
        <w:t>?</w:t>
      </w:r>
      <w:r w:rsidR="00F42BF7">
        <w:rPr>
          <w:rStyle w:val="text"/>
        </w:rPr>
        <w:t xml:space="preserve"> </w:t>
      </w:r>
    </w:p>
    <w:p w14:paraId="215C6A7D" w14:textId="35A922CB" w:rsidR="00041A92" w:rsidRDefault="00DA33AF" w:rsidP="00041A92">
      <w:pPr>
        <w:numPr>
          <w:ilvl w:val="1"/>
          <w:numId w:val="1"/>
        </w:numPr>
        <w:rPr>
          <w:rStyle w:val="text"/>
        </w:rPr>
      </w:pPr>
      <w:r>
        <w:rPr>
          <w:rStyle w:val="text"/>
        </w:rPr>
        <w:t xml:space="preserve">How does it make you feel to know </w:t>
      </w:r>
      <w:r w:rsidR="000E7383">
        <w:rPr>
          <w:rStyle w:val="text"/>
        </w:rPr>
        <w:t>that someone carried you to Jesus?</w:t>
      </w:r>
      <w:r w:rsidR="00365B67">
        <w:rPr>
          <w:rStyle w:val="text"/>
        </w:rPr>
        <w:t xml:space="preserve"> (Mark 2:4)</w:t>
      </w:r>
    </w:p>
    <w:p w14:paraId="716E0DF5" w14:textId="55AF2189" w:rsidR="00896E8C" w:rsidRDefault="00DA33AF" w:rsidP="00041A92">
      <w:pPr>
        <w:numPr>
          <w:ilvl w:val="1"/>
          <w:numId w:val="1"/>
        </w:numPr>
        <w:rPr>
          <w:rStyle w:val="text"/>
        </w:rPr>
      </w:pPr>
      <w:r>
        <w:rPr>
          <w:rStyle w:val="text"/>
        </w:rPr>
        <w:t xml:space="preserve">What will you do this week </w:t>
      </w:r>
      <w:r w:rsidR="00D800E9">
        <w:rPr>
          <w:rStyle w:val="text"/>
        </w:rPr>
        <w:t>to get someone to Jesus</w:t>
      </w:r>
      <w:r>
        <w:rPr>
          <w:rStyle w:val="text"/>
        </w:rPr>
        <w:t>?</w:t>
      </w:r>
    </w:p>
    <w:p w14:paraId="261A53F6" w14:textId="77777777" w:rsidR="00AD6EFB" w:rsidRDefault="00AD6EFB" w:rsidP="00AD6EFB">
      <w:pPr>
        <w:ind w:left="1440"/>
        <w:rPr>
          <w:rStyle w:val="text"/>
        </w:rPr>
      </w:pPr>
    </w:p>
    <w:p w14:paraId="5B13C3D5" w14:textId="77777777" w:rsidR="0007067E" w:rsidRDefault="0007067E">
      <w:pPr>
        <w:rPr>
          <w:b/>
          <w:bCs/>
        </w:rPr>
      </w:pPr>
      <w:r>
        <w:rPr>
          <w:b/>
          <w:bCs/>
        </w:rPr>
        <w:t>Possible assignments for next meeting:</w:t>
      </w:r>
    </w:p>
    <w:p w14:paraId="204C9673" w14:textId="77777777" w:rsidR="0007067E" w:rsidRDefault="0007067E">
      <w:pPr>
        <w:numPr>
          <w:ilvl w:val="1"/>
          <w:numId w:val="1"/>
        </w:numPr>
      </w:pPr>
      <w:r>
        <w:t>Lesson facilitator</w:t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  <w:t>_______________________</w:t>
      </w:r>
    </w:p>
    <w:p w14:paraId="35348BFA" w14:textId="77777777" w:rsidR="0007067E" w:rsidRDefault="0007067E">
      <w:pPr>
        <w:numPr>
          <w:ilvl w:val="1"/>
          <w:numId w:val="1"/>
        </w:numPr>
      </w:pPr>
      <w:r>
        <w:t>Refreshments__________________________</w:t>
      </w:r>
    </w:p>
    <w:p w14:paraId="3BEAB343" w14:textId="77777777" w:rsidR="0007067E" w:rsidRDefault="0007067E">
      <w:pPr>
        <w:pStyle w:val="Heading1"/>
        <w:rPr>
          <w:b/>
          <w:bCs/>
          <w:sz w:val="24"/>
        </w:rPr>
      </w:pPr>
      <w:r>
        <w:rPr>
          <w:b/>
          <w:bCs/>
          <w:sz w:val="24"/>
        </w:rPr>
        <w:t xml:space="preserve">Testimony or praise reports </w:t>
      </w:r>
    </w:p>
    <w:tbl>
      <w:tblPr>
        <w:tblW w:w="0" w:type="auto"/>
        <w:tblInd w:w="468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92"/>
      </w:tblGrid>
      <w:tr w:rsidR="0007067E" w14:paraId="36599901" w14:textId="77777777">
        <w:tc>
          <w:tcPr>
            <w:tcW w:w="6408" w:type="dxa"/>
          </w:tcPr>
          <w:p w14:paraId="35EBE915" w14:textId="77777777" w:rsidR="0007067E" w:rsidRDefault="0007067E"/>
        </w:tc>
      </w:tr>
      <w:tr w:rsidR="0007067E" w14:paraId="5615FDD2" w14:textId="77777777">
        <w:tc>
          <w:tcPr>
            <w:tcW w:w="6408" w:type="dxa"/>
          </w:tcPr>
          <w:p w14:paraId="264F950E" w14:textId="77777777" w:rsidR="0007067E" w:rsidRDefault="0007067E"/>
        </w:tc>
      </w:tr>
      <w:tr w:rsidR="0007067E" w14:paraId="258F2536" w14:textId="77777777">
        <w:tc>
          <w:tcPr>
            <w:tcW w:w="6408" w:type="dxa"/>
          </w:tcPr>
          <w:p w14:paraId="24B742EC" w14:textId="77777777" w:rsidR="0007067E" w:rsidRDefault="0007067E"/>
        </w:tc>
      </w:tr>
      <w:tr w:rsidR="0007067E" w14:paraId="5326C055" w14:textId="77777777">
        <w:tc>
          <w:tcPr>
            <w:tcW w:w="6408" w:type="dxa"/>
          </w:tcPr>
          <w:p w14:paraId="7F935B69" w14:textId="77777777" w:rsidR="0007067E" w:rsidRDefault="0007067E"/>
        </w:tc>
      </w:tr>
    </w:tbl>
    <w:p w14:paraId="10AD5A05" w14:textId="77777777" w:rsidR="00634EB5" w:rsidRDefault="00634EB5">
      <w:pPr>
        <w:rPr>
          <w:b/>
          <w:bCs/>
        </w:rPr>
      </w:pPr>
    </w:p>
    <w:p w14:paraId="65631CD3" w14:textId="77777777" w:rsidR="00B75D62" w:rsidRDefault="00B75D62">
      <w:pPr>
        <w:rPr>
          <w:b/>
          <w:bCs/>
        </w:rPr>
      </w:pPr>
    </w:p>
    <w:p w14:paraId="2655AE89" w14:textId="77777777" w:rsidR="00B75D62" w:rsidRDefault="00B75D62">
      <w:pPr>
        <w:rPr>
          <w:b/>
          <w:bCs/>
        </w:rPr>
      </w:pPr>
    </w:p>
    <w:p w14:paraId="4015761E" w14:textId="77777777" w:rsidR="00B75D62" w:rsidRDefault="00B75D62">
      <w:pPr>
        <w:rPr>
          <w:b/>
          <w:bCs/>
        </w:rPr>
      </w:pPr>
    </w:p>
    <w:p w14:paraId="12612728" w14:textId="77777777" w:rsidR="0007067E" w:rsidRDefault="0007067E">
      <w:pPr>
        <w:rPr>
          <w:b/>
          <w:bCs/>
        </w:rPr>
      </w:pPr>
      <w:r>
        <w:rPr>
          <w:b/>
          <w:bCs/>
        </w:rPr>
        <w:t>Prayer Requests:</w:t>
      </w:r>
    </w:p>
    <w:tbl>
      <w:tblPr>
        <w:tblW w:w="0" w:type="auto"/>
        <w:tblInd w:w="468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92"/>
      </w:tblGrid>
      <w:tr w:rsidR="0007067E" w14:paraId="785F0702" w14:textId="77777777">
        <w:tc>
          <w:tcPr>
            <w:tcW w:w="6408" w:type="dxa"/>
          </w:tcPr>
          <w:p w14:paraId="3427DD3C" w14:textId="77777777" w:rsidR="0007067E" w:rsidRPr="009A3965" w:rsidRDefault="0007067E">
            <w:pPr>
              <w:rPr>
                <w:b/>
                <w:u w:val="single"/>
              </w:rPr>
            </w:pPr>
          </w:p>
        </w:tc>
      </w:tr>
      <w:tr w:rsidR="0007067E" w14:paraId="4A290D3F" w14:textId="77777777">
        <w:tc>
          <w:tcPr>
            <w:tcW w:w="6408" w:type="dxa"/>
          </w:tcPr>
          <w:p w14:paraId="709CCB1D" w14:textId="77777777" w:rsidR="0007067E" w:rsidRDefault="0007067E"/>
        </w:tc>
      </w:tr>
      <w:tr w:rsidR="0007067E" w14:paraId="7F22B071" w14:textId="77777777">
        <w:tc>
          <w:tcPr>
            <w:tcW w:w="6408" w:type="dxa"/>
          </w:tcPr>
          <w:p w14:paraId="23EE1184" w14:textId="77777777" w:rsidR="0007067E" w:rsidRDefault="0007067E"/>
        </w:tc>
      </w:tr>
      <w:tr w:rsidR="0007067E" w14:paraId="25E4439E" w14:textId="77777777">
        <w:tc>
          <w:tcPr>
            <w:tcW w:w="6408" w:type="dxa"/>
          </w:tcPr>
          <w:p w14:paraId="70D7E7CB" w14:textId="77777777" w:rsidR="0007067E" w:rsidRDefault="0007067E"/>
        </w:tc>
      </w:tr>
      <w:tr w:rsidR="0007067E" w14:paraId="25A760C0" w14:textId="77777777">
        <w:tc>
          <w:tcPr>
            <w:tcW w:w="6408" w:type="dxa"/>
          </w:tcPr>
          <w:p w14:paraId="4102DB64" w14:textId="77777777" w:rsidR="0007067E" w:rsidRDefault="0007067E"/>
        </w:tc>
      </w:tr>
    </w:tbl>
    <w:p w14:paraId="21375BED" w14:textId="77777777" w:rsidR="00DB3D42" w:rsidRDefault="00DB3D42">
      <w:pPr>
        <w:pStyle w:val="Caption"/>
      </w:pPr>
    </w:p>
    <w:p w14:paraId="63CE5316" w14:textId="77777777" w:rsidR="0007067E" w:rsidRDefault="0007067E">
      <w:pPr>
        <w:pStyle w:val="Caption"/>
      </w:pPr>
      <w:r>
        <w:t>Specific Names to pray for SALVATION</w:t>
      </w:r>
    </w:p>
    <w:p w14:paraId="7D565179" w14:textId="77777777" w:rsidR="00DB3D42" w:rsidRPr="00DB3D42" w:rsidRDefault="00DB3D42" w:rsidP="00DB3D4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39"/>
        <w:gridCol w:w="236"/>
        <w:gridCol w:w="3185"/>
      </w:tblGrid>
      <w:tr w:rsidR="0007067E" w14:paraId="44C9C457" w14:textId="77777777">
        <w:tc>
          <w:tcPr>
            <w:tcW w:w="3348" w:type="dxa"/>
            <w:tcBorders>
              <w:left w:val="nil"/>
              <w:right w:val="nil"/>
            </w:tcBorders>
          </w:tcPr>
          <w:p w14:paraId="73809108" w14:textId="77777777" w:rsidR="0007067E" w:rsidRDefault="0007067E"/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648C656" w14:textId="77777777" w:rsidR="0007067E" w:rsidRDefault="0007067E"/>
        </w:tc>
        <w:tc>
          <w:tcPr>
            <w:tcW w:w="3292" w:type="dxa"/>
            <w:tcBorders>
              <w:left w:val="nil"/>
              <w:right w:val="nil"/>
            </w:tcBorders>
          </w:tcPr>
          <w:p w14:paraId="50ED9068" w14:textId="77777777" w:rsidR="0007067E" w:rsidRDefault="0007067E"/>
        </w:tc>
      </w:tr>
      <w:tr w:rsidR="0007067E" w14:paraId="4217B8C1" w14:textId="77777777">
        <w:tc>
          <w:tcPr>
            <w:tcW w:w="3348" w:type="dxa"/>
            <w:tcBorders>
              <w:left w:val="nil"/>
              <w:right w:val="nil"/>
            </w:tcBorders>
          </w:tcPr>
          <w:p w14:paraId="0B7E204A" w14:textId="77777777" w:rsidR="0007067E" w:rsidRDefault="0007067E"/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0A972D4" w14:textId="77777777" w:rsidR="0007067E" w:rsidRDefault="0007067E"/>
        </w:tc>
        <w:tc>
          <w:tcPr>
            <w:tcW w:w="3292" w:type="dxa"/>
            <w:tcBorders>
              <w:left w:val="nil"/>
              <w:right w:val="nil"/>
            </w:tcBorders>
          </w:tcPr>
          <w:p w14:paraId="7FA6EE7A" w14:textId="77777777" w:rsidR="0007067E" w:rsidRDefault="0007067E"/>
        </w:tc>
      </w:tr>
      <w:tr w:rsidR="0007067E" w14:paraId="44A63BE9" w14:textId="77777777">
        <w:tc>
          <w:tcPr>
            <w:tcW w:w="3348" w:type="dxa"/>
            <w:tcBorders>
              <w:left w:val="nil"/>
              <w:right w:val="nil"/>
            </w:tcBorders>
          </w:tcPr>
          <w:p w14:paraId="2317A1DA" w14:textId="77777777" w:rsidR="0007067E" w:rsidRDefault="0007067E"/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CA8E496" w14:textId="77777777" w:rsidR="0007067E" w:rsidRDefault="0007067E"/>
        </w:tc>
        <w:tc>
          <w:tcPr>
            <w:tcW w:w="3292" w:type="dxa"/>
            <w:tcBorders>
              <w:left w:val="nil"/>
              <w:right w:val="nil"/>
            </w:tcBorders>
          </w:tcPr>
          <w:p w14:paraId="565637C4" w14:textId="77777777" w:rsidR="0007067E" w:rsidRDefault="0007067E"/>
        </w:tc>
      </w:tr>
      <w:tr w:rsidR="0007067E" w14:paraId="51CD8E6C" w14:textId="77777777">
        <w:tc>
          <w:tcPr>
            <w:tcW w:w="3348" w:type="dxa"/>
            <w:tcBorders>
              <w:left w:val="nil"/>
              <w:right w:val="nil"/>
            </w:tcBorders>
          </w:tcPr>
          <w:p w14:paraId="38552E17" w14:textId="77777777" w:rsidR="0007067E" w:rsidRDefault="0007067E"/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6D5F708" w14:textId="77777777" w:rsidR="0007067E" w:rsidRDefault="0007067E"/>
        </w:tc>
        <w:tc>
          <w:tcPr>
            <w:tcW w:w="3292" w:type="dxa"/>
            <w:tcBorders>
              <w:left w:val="nil"/>
              <w:right w:val="nil"/>
            </w:tcBorders>
          </w:tcPr>
          <w:p w14:paraId="4972BD1B" w14:textId="77777777" w:rsidR="0007067E" w:rsidRDefault="0007067E"/>
        </w:tc>
      </w:tr>
      <w:tr w:rsidR="0007067E" w14:paraId="4168081D" w14:textId="77777777">
        <w:tc>
          <w:tcPr>
            <w:tcW w:w="3348" w:type="dxa"/>
            <w:tcBorders>
              <w:left w:val="nil"/>
              <w:right w:val="nil"/>
            </w:tcBorders>
          </w:tcPr>
          <w:p w14:paraId="55DDA85D" w14:textId="77777777" w:rsidR="0007067E" w:rsidRDefault="0007067E"/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390DD8A" w14:textId="77777777" w:rsidR="0007067E" w:rsidRDefault="0007067E"/>
        </w:tc>
        <w:tc>
          <w:tcPr>
            <w:tcW w:w="3292" w:type="dxa"/>
            <w:tcBorders>
              <w:left w:val="nil"/>
              <w:right w:val="nil"/>
            </w:tcBorders>
          </w:tcPr>
          <w:p w14:paraId="578FC43C" w14:textId="77777777" w:rsidR="0007067E" w:rsidRDefault="0007067E"/>
        </w:tc>
      </w:tr>
      <w:tr w:rsidR="0007067E" w14:paraId="394CD96E" w14:textId="77777777">
        <w:tc>
          <w:tcPr>
            <w:tcW w:w="3348" w:type="dxa"/>
            <w:tcBorders>
              <w:left w:val="nil"/>
              <w:right w:val="nil"/>
            </w:tcBorders>
          </w:tcPr>
          <w:p w14:paraId="4F0C23F7" w14:textId="77777777" w:rsidR="0007067E" w:rsidRDefault="0007067E"/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FCC95FF" w14:textId="77777777" w:rsidR="0007067E" w:rsidRDefault="0007067E"/>
        </w:tc>
        <w:tc>
          <w:tcPr>
            <w:tcW w:w="3292" w:type="dxa"/>
            <w:tcBorders>
              <w:left w:val="nil"/>
              <w:right w:val="nil"/>
            </w:tcBorders>
          </w:tcPr>
          <w:p w14:paraId="06A31442" w14:textId="77777777" w:rsidR="0007067E" w:rsidRDefault="0007067E"/>
        </w:tc>
      </w:tr>
      <w:tr w:rsidR="0007067E" w14:paraId="29E86D84" w14:textId="77777777">
        <w:tc>
          <w:tcPr>
            <w:tcW w:w="3348" w:type="dxa"/>
            <w:tcBorders>
              <w:left w:val="nil"/>
              <w:right w:val="nil"/>
            </w:tcBorders>
          </w:tcPr>
          <w:p w14:paraId="543E264E" w14:textId="77777777" w:rsidR="0007067E" w:rsidRDefault="0007067E"/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F5053E7" w14:textId="77777777" w:rsidR="0007067E" w:rsidRDefault="0007067E"/>
        </w:tc>
        <w:tc>
          <w:tcPr>
            <w:tcW w:w="3292" w:type="dxa"/>
            <w:tcBorders>
              <w:left w:val="nil"/>
              <w:right w:val="nil"/>
            </w:tcBorders>
          </w:tcPr>
          <w:p w14:paraId="77AFAF63" w14:textId="77777777" w:rsidR="0007067E" w:rsidRDefault="0007067E"/>
        </w:tc>
      </w:tr>
    </w:tbl>
    <w:p w14:paraId="54BE20DE" w14:textId="77777777" w:rsidR="00DB3D42" w:rsidRDefault="00DB3D42">
      <w:pPr>
        <w:rPr>
          <w:b/>
          <w:bCs/>
        </w:rPr>
      </w:pPr>
    </w:p>
    <w:p w14:paraId="1CFFBC2B" w14:textId="77777777" w:rsidR="0007067E" w:rsidRDefault="0007067E">
      <w:pPr>
        <w:rPr>
          <w:b/>
          <w:bCs/>
        </w:rPr>
      </w:pPr>
      <w:r>
        <w:rPr>
          <w:b/>
          <w:bCs/>
        </w:rPr>
        <w:t>Name one person or couple you will invite to our next meeting.</w:t>
      </w:r>
    </w:p>
    <w:p w14:paraId="19E27718" w14:textId="77777777" w:rsidR="0007067E" w:rsidRDefault="0007067E">
      <w:pPr>
        <w:rPr>
          <w:b/>
          <w:bCs/>
        </w:rPr>
      </w:pPr>
    </w:p>
    <w:p w14:paraId="1FFF9369" w14:textId="77777777" w:rsidR="0007067E" w:rsidRDefault="0007067E">
      <w:pPr>
        <w:rPr>
          <w:b/>
          <w:bCs/>
        </w:rPr>
      </w:pPr>
      <w:r>
        <w:rPr>
          <w:b/>
          <w:bCs/>
        </w:rPr>
        <w:t>_______________________________________________________</w:t>
      </w:r>
    </w:p>
    <w:p w14:paraId="2AC6E5C2" w14:textId="77777777" w:rsidR="00DB3D42" w:rsidRDefault="00DB3D42"/>
    <w:p w14:paraId="2B690950" w14:textId="77777777" w:rsidR="0007067E" w:rsidRDefault="0007067E">
      <w:r>
        <w:t>Possible assignments for next meeting:</w:t>
      </w:r>
    </w:p>
    <w:p w14:paraId="779700A0" w14:textId="77777777" w:rsidR="0007067E" w:rsidRDefault="0007067E">
      <w:pPr>
        <w:numPr>
          <w:ilvl w:val="0"/>
          <w:numId w:val="7"/>
        </w:numPr>
      </w:pPr>
      <w:r>
        <w:t>Date _______________________________</w:t>
      </w:r>
    </w:p>
    <w:p w14:paraId="76FFEDA9" w14:textId="77777777" w:rsidR="0007067E" w:rsidRDefault="0007067E">
      <w:pPr>
        <w:numPr>
          <w:ilvl w:val="0"/>
          <w:numId w:val="7"/>
        </w:numPr>
      </w:pPr>
      <w:r>
        <w:rPr>
          <w:i/>
          <w:iCs/>
        </w:rPr>
        <w:t xml:space="preserve">Location </w:t>
      </w:r>
      <w:r>
        <w:rPr>
          <w:i/>
          <w:iCs/>
        </w:rPr>
        <w:softHyphen/>
      </w:r>
      <w:r>
        <w:rPr>
          <w:i/>
          <w:iCs/>
        </w:rPr>
        <w:softHyphen/>
      </w:r>
      <w:r>
        <w:rPr>
          <w:i/>
          <w:iCs/>
        </w:rPr>
        <w:softHyphen/>
      </w:r>
      <w:r>
        <w:rPr>
          <w:i/>
          <w:iCs/>
        </w:rPr>
        <w:softHyphen/>
      </w:r>
      <w:r>
        <w:rPr>
          <w:i/>
          <w:iCs/>
        </w:rPr>
        <w:softHyphen/>
      </w:r>
      <w:r>
        <w:rPr>
          <w:i/>
          <w:iCs/>
        </w:rPr>
        <w:softHyphen/>
      </w:r>
      <w:r>
        <w:rPr>
          <w:i/>
          <w:iCs/>
        </w:rPr>
        <w:softHyphen/>
      </w:r>
      <w:r>
        <w:rPr>
          <w:i/>
          <w:iCs/>
        </w:rPr>
        <w:softHyphen/>
      </w:r>
      <w:r>
        <w:rPr>
          <w:i/>
          <w:iCs/>
        </w:rPr>
        <w:softHyphen/>
      </w:r>
      <w:r>
        <w:rPr>
          <w:i/>
          <w:iCs/>
        </w:rPr>
        <w:softHyphen/>
      </w:r>
      <w:r>
        <w:rPr>
          <w:i/>
          <w:iCs/>
        </w:rPr>
        <w:softHyphen/>
      </w:r>
      <w:r>
        <w:rPr>
          <w:i/>
          <w:iCs/>
        </w:rPr>
        <w:softHyphen/>
      </w:r>
      <w:r>
        <w:rPr>
          <w:i/>
          <w:iCs/>
        </w:rPr>
        <w:softHyphen/>
      </w:r>
      <w:r>
        <w:rPr>
          <w:i/>
          <w:iCs/>
        </w:rPr>
        <w:softHyphen/>
        <w:t>___________________________</w:t>
      </w:r>
    </w:p>
    <w:p w14:paraId="534D7031" w14:textId="77777777" w:rsidR="0007067E" w:rsidRDefault="0007067E">
      <w:pPr>
        <w:numPr>
          <w:ilvl w:val="0"/>
          <w:numId w:val="7"/>
        </w:numPr>
      </w:pPr>
      <w:r>
        <w:rPr>
          <w:i/>
          <w:iCs/>
        </w:rPr>
        <w:t>Time</w:t>
      </w:r>
      <w:r>
        <w:t xml:space="preserve"> ______________________________</w:t>
      </w:r>
    </w:p>
    <w:p w14:paraId="5CD5F51F" w14:textId="77777777" w:rsidR="0007067E" w:rsidRDefault="0007067E">
      <w:pPr>
        <w:numPr>
          <w:ilvl w:val="0"/>
          <w:numId w:val="7"/>
        </w:numPr>
      </w:pPr>
      <w:r>
        <w:rPr>
          <w:i/>
          <w:iCs/>
        </w:rPr>
        <w:t>Lesson Facilitator ___________________</w:t>
      </w:r>
    </w:p>
    <w:p w14:paraId="172980A1" w14:textId="77777777" w:rsidR="0007067E" w:rsidRDefault="0007067E">
      <w:pPr>
        <w:numPr>
          <w:ilvl w:val="0"/>
          <w:numId w:val="7"/>
        </w:numPr>
      </w:pPr>
      <w:r>
        <w:t>Refreshments _______________________</w:t>
      </w:r>
    </w:p>
    <w:p w14:paraId="2E385637" w14:textId="77777777" w:rsidR="0007067E" w:rsidRDefault="0007067E">
      <w:pPr>
        <w:pStyle w:val="Heading2"/>
      </w:pPr>
      <w:r>
        <w:t>Conversational prayer</w:t>
      </w:r>
    </w:p>
    <w:p w14:paraId="42503886" w14:textId="77777777" w:rsidR="0007067E" w:rsidRDefault="004A3105">
      <w:r>
        <w:t xml:space="preserve">Dismissal </w:t>
      </w:r>
      <w:r w:rsidR="0007067E">
        <w:t>(</w:t>
      </w:r>
      <w:r w:rsidR="0007067E">
        <w:rPr>
          <w:i/>
          <w:iCs/>
        </w:rPr>
        <w:t>never more than 1½ hours full time</w:t>
      </w:r>
      <w:r w:rsidR="0007067E">
        <w:t>)</w:t>
      </w:r>
    </w:p>
    <w:p w14:paraId="1A953D88" w14:textId="77777777" w:rsidR="0007067E" w:rsidRDefault="0007067E"/>
    <w:p w14:paraId="6A663D81" w14:textId="6CE24BA0" w:rsidR="0007067E" w:rsidRDefault="00F42BF7">
      <w:r>
        <w:rPr>
          <w:b/>
          <w:bCs/>
        </w:rPr>
        <w:t>Notes</w:t>
      </w:r>
      <w:r w:rsidR="0007067E">
        <w:t>: _________________________________________________</w:t>
      </w:r>
    </w:p>
    <w:p w14:paraId="6F52796B" w14:textId="77777777" w:rsidR="0007067E" w:rsidRDefault="0007067E"/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660"/>
      </w:tblGrid>
      <w:tr w:rsidR="0007067E" w14:paraId="534D7000" w14:textId="77777777">
        <w:tc>
          <w:tcPr>
            <w:tcW w:w="6876" w:type="dxa"/>
          </w:tcPr>
          <w:p w14:paraId="4A08EBDE" w14:textId="77777777" w:rsidR="0007067E" w:rsidRDefault="0007067E"/>
        </w:tc>
      </w:tr>
      <w:tr w:rsidR="0007067E" w14:paraId="7B11E8B2" w14:textId="77777777">
        <w:tc>
          <w:tcPr>
            <w:tcW w:w="6876" w:type="dxa"/>
          </w:tcPr>
          <w:p w14:paraId="5CCE8D5C" w14:textId="77777777" w:rsidR="0007067E" w:rsidRDefault="0007067E"/>
        </w:tc>
      </w:tr>
    </w:tbl>
    <w:p w14:paraId="7918F28A" w14:textId="77777777" w:rsidR="0007067E" w:rsidRDefault="0007067E" w:rsidP="002E7109"/>
    <w:sectPr w:rsidR="0007067E">
      <w:pgSz w:w="15840" w:h="12240" w:orient="landscape" w:code="1"/>
      <w:pgMar w:top="720" w:right="1080" w:bottom="720" w:left="720" w:header="0" w:footer="0" w:gutter="0"/>
      <w:cols w:num="2" w:space="720" w:equalWidth="0">
        <w:col w:w="6660" w:space="720"/>
        <w:col w:w="666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AB67B1" w14:textId="77777777" w:rsidR="00CA6CA4" w:rsidRDefault="00CA6CA4" w:rsidP="007D1611">
      <w:r>
        <w:separator/>
      </w:r>
    </w:p>
  </w:endnote>
  <w:endnote w:type="continuationSeparator" w:id="0">
    <w:p w14:paraId="0AF3E219" w14:textId="77777777" w:rsidR="00CA6CA4" w:rsidRDefault="00CA6CA4" w:rsidP="007D16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B8D58F" w14:textId="77777777" w:rsidR="00CA6CA4" w:rsidRDefault="00CA6CA4" w:rsidP="007D1611">
      <w:r>
        <w:separator/>
      </w:r>
    </w:p>
  </w:footnote>
  <w:footnote w:type="continuationSeparator" w:id="0">
    <w:p w14:paraId="2EE2BD94" w14:textId="77777777" w:rsidR="00CA6CA4" w:rsidRDefault="00CA6CA4" w:rsidP="007D16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E707C"/>
    <w:multiLevelType w:val="multilevel"/>
    <w:tmpl w:val="872AD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E413793"/>
    <w:multiLevelType w:val="hybridMultilevel"/>
    <w:tmpl w:val="72B620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359836BC"/>
    <w:multiLevelType w:val="multilevel"/>
    <w:tmpl w:val="20E2E7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 w15:restartNumberingAfterBreak="0">
    <w:nsid w:val="45B628D7"/>
    <w:multiLevelType w:val="hybridMultilevel"/>
    <w:tmpl w:val="26665B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495A564B"/>
    <w:multiLevelType w:val="hybridMultilevel"/>
    <w:tmpl w:val="9C96B16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FCA08D7"/>
    <w:multiLevelType w:val="multilevel"/>
    <w:tmpl w:val="07AA4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640F67A7"/>
    <w:multiLevelType w:val="multilevel"/>
    <w:tmpl w:val="872AD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71E94136"/>
    <w:multiLevelType w:val="multilevel"/>
    <w:tmpl w:val="9CC22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774613F7"/>
    <w:multiLevelType w:val="hybridMultilevel"/>
    <w:tmpl w:val="3AF2B7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3135A7"/>
    <w:multiLevelType w:val="hybridMultilevel"/>
    <w:tmpl w:val="FEFA59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6"/>
  </w:num>
  <w:num w:numId="5">
    <w:abstractNumId w:val="1"/>
  </w:num>
  <w:num w:numId="6">
    <w:abstractNumId w:val="0"/>
  </w:num>
  <w:num w:numId="7">
    <w:abstractNumId w:val="4"/>
  </w:num>
  <w:num w:numId="8">
    <w:abstractNumId w:val="8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0sjQwNTM3MzYzMTNX0lEKTi0uzszPAykwrQUArj28FCwAAAA="/>
  </w:docVars>
  <w:rsids>
    <w:rsidRoot w:val="000A0840"/>
    <w:rsid w:val="000175A7"/>
    <w:rsid w:val="00022074"/>
    <w:rsid w:val="00023BB7"/>
    <w:rsid w:val="00035880"/>
    <w:rsid w:val="00041A92"/>
    <w:rsid w:val="00046B66"/>
    <w:rsid w:val="00056CB8"/>
    <w:rsid w:val="00056CCF"/>
    <w:rsid w:val="00061B94"/>
    <w:rsid w:val="00062353"/>
    <w:rsid w:val="0007067E"/>
    <w:rsid w:val="000722B0"/>
    <w:rsid w:val="000753E1"/>
    <w:rsid w:val="0008333F"/>
    <w:rsid w:val="00086C72"/>
    <w:rsid w:val="00086FD7"/>
    <w:rsid w:val="000A0840"/>
    <w:rsid w:val="000B07A9"/>
    <w:rsid w:val="000B1140"/>
    <w:rsid w:val="000B2945"/>
    <w:rsid w:val="000B2F0A"/>
    <w:rsid w:val="000B7DF5"/>
    <w:rsid w:val="000C26C7"/>
    <w:rsid w:val="000C2EEB"/>
    <w:rsid w:val="000D7979"/>
    <w:rsid w:val="000E7383"/>
    <w:rsid w:val="000F056E"/>
    <w:rsid w:val="000F7B9A"/>
    <w:rsid w:val="00102EB5"/>
    <w:rsid w:val="00103FEB"/>
    <w:rsid w:val="0011055F"/>
    <w:rsid w:val="001253D0"/>
    <w:rsid w:val="00141455"/>
    <w:rsid w:val="00145044"/>
    <w:rsid w:val="00153B8A"/>
    <w:rsid w:val="0015443B"/>
    <w:rsid w:val="00161ACA"/>
    <w:rsid w:val="00161B74"/>
    <w:rsid w:val="00181E1C"/>
    <w:rsid w:val="00184B47"/>
    <w:rsid w:val="00186530"/>
    <w:rsid w:val="001936E9"/>
    <w:rsid w:val="001B01D6"/>
    <w:rsid w:val="001B0222"/>
    <w:rsid w:val="001B2F5B"/>
    <w:rsid w:val="001B5CF4"/>
    <w:rsid w:val="001C39A1"/>
    <w:rsid w:val="001D14D8"/>
    <w:rsid w:val="001D5CFF"/>
    <w:rsid w:val="001F285A"/>
    <w:rsid w:val="00201D0D"/>
    <w:rsid w:val="00206731"/>
    <w:rsid w:val="00206AFF"/>
    <w:rsid w:val="00210FAC"/>
    <w:rsid w:val="00216D68"/>
    <w:rsid w:val="0023479A"/>
    <w:rsid w:val="00235A7D"/>
    <w:rsid w:val="00237CB4"/>
    <w:rsid w:val="00265A9C"/>
    <w:rsid w:val="002741E2"/>
    <w:rsid w:val="00276260"/>
    <w:rsid w:val="0028564B"/>
    <w:rsid w:val="002975BB"/>
    <w:rsid w:val="002B0F03"/>
    <w:rsid w:val="002B2046"/>
    <w:rsid w:val="002B313C"/>
    <w:rsid w:val="002C1402"/>
    <w:rsid w:val="002E1662"/>
    <w:rsid w:val="002E7109"/>
    <w:rsid w:val="002F445E"/>
    <w:rsid w:val="00320B52"/>
    <w:rsid w:val="003332D1"/>
    <w:rsid w:val="00334855"/>
    <w:rsid w:val="0035155C"/>
    <w:rsid w:val="00351672"/>
    <w:rsid w:val="00360637"/>
    <w:rsid w:val="00365B67"/>
    <w:rsid w:val="00367F22"/>
    <w:rsid w:val="00375130"/>
    <w:rsid w:val="00385DB3"/>
    <w:rsid w:val="00387084"/>
    <w:rsid w:val="00390198"/>
    <w:rsid w:val="00397D48"/>
    <w:rsid w:val="003A30FA"/>
    <w:rsid w:val="003A4A19"/>
    <w:rsid w:val="003A5445"/>
    <w:rsid w:val="003A65E5"/>
    <w:rsid w:val="003C1A52"/>
    <w:rsid w:val="003C1F77"/>
    <w:rsid w:val="003D7A44"/>
    <w:rsid w:val="003E06A1"/>
    <w:rsid w:val="003F559E"/>
    <w:rsid w:val="00412685"/>
    <w:rsid w:val="004223ED"/>
    <w:rsid w:val="0042316C"/>
    <w:rsid w:val="00424BE7"/>
    <w:rsid w:val="00424C3C"/>
    <w:rsid w:val="00424E54"/>
    <w:rsid w:val="00425C0E"/>
    <w:rsid w:val="00433D17"/>
    <w:rsid w:val="00436CDD"/>
    <w:rsid w:val="00437E02"/>
    <w:rsid w:val="00441A01"/>
    <w:rsid w:val="00451170"/>
    <w:rsid w:val="00454961"/>
    <w:rsid w:val="00471173"/>
    <w:rsid w:val="00477F12"/>
    <w:rsid w:val="00483FDA"/>
    <w:rsid w:val="00491EA7"/>
    <w:rsid w:val="004961DA"/>
    <w:rsid w:val="004A3105"/>
    <w:rsid w:val="004C22EB"/>
    <w:rsid w:val="004C37C6"/>
    <w:rsid w:val="004E61C3"/>
    <w:rsid w:val="004E653C"/>
    <w:rsid w:val="00504197"/>
    <w:rsid w:val="00507494"/>
    <w:rsid w:val="00507BD0"/>
    <w:rsid w:val="005159F3"/>
    <w:rsid w:val="00522C18"/>
    <w:rsid w:val="00535056"/>
    <w:rsid w:val="005545C3"/>
    <w:rsid w:val="00555E66"/>
    <w:rsid w:val="0056652A"/>
    <w:rsid w:val="005709AC"/>
    <w:rsid w:val="0057362F"/>
    <w:rsid w:val="00582176"/>
    <w:rsid w:val="005920F7"/>
    <w:rsid w:val="0059747F"/>
    <w:rsid w:val="005A1872"/>
    <w:rsid w:val="005B7BF0"/>
    <w:rsid w:val="005C22FD"/>
    <w:rsid w:val="005C35DB"/>
    <w:rsid w:val="005C6847"/>
    <w:rsid w:val="005E342C"/>
    <w:rsid w:val="005F095F"/>
    <w:rsid w:val="006005FA"/>
    <w:rsid w:val="006231EC"/>
    <w:rsid w:val="00623EC9"/>
    <w:rsid w:val="00625043"/>
    <w:rsid w:val="00632DAB"/>
    <w:rsid w:val="006348A4"/>
    <w:rsid w:val="00634EB5"/>
    <w:rsid w:val="00635CC9"/>
    <w:rsid w:val="00636234"/>
    <w:rsid w:val="00641AAB"/>
    <w:rsid w:val="0065210E"/>
    <w:rsid w:val="006532B1"/>
    <w:rsid w:val="00676D45"/>
    <w:rsid w:val="0068635E"/>
    <w:rsid w:val="00692C21"/>
    <w:rsid w:val="00695EB7"/>
    <w:rsid w:val="006979E3"/>
    <w:rsid w:val="006A2DBB"/>
    <w:rsid w:val="006B2646"/>
    <w:rsid w:val="006C0D3E"/>
    <w:rsid w:val="006E4A39"/>
    <w:rsid w:val="006E7510"/>
    <w:rsid w:val="006F2D32"/>
    <w:rsid w:val="00700A52"/>
    <w:rsid w:val="00705A88"/>
    <w:rsid w:val="00734E5A"/>
    <w:rsid w:val="0074383C"/>
    <w:rsid w:val="00770CF3"/>
    <w:rsid w:val="007756E3"/>
    <w:rsid w:val="00786E14"/>
    <w:rsid w:val="00787240"/>
    <w:rsid w:val="0079027D"/>
    <w:rsid w:val="007A1926"/>
    <w:rsid w:val="007A25A4"/>
    <w:rsid w:val="007A3475"/>
    <w:rsid w:val="007A3AB4"/>
    <w:rsid w:val="007A40DE"/>
    <w:rsid w:val="007A7015"/>
    <w:rsid w:val="007A73B3"/>
    <w:rsid w:val="007A7E18"/>
    <w:rsid w:val="007B595F"/>
    <w:rsid w:val="007C001D"/>
    <w:rsid w:val="007C69F6"/>
    <w:rsid w:val="007C709E"/>
    <w:rsid w:val="007C7D46"/>
    <w:rsid w:val="007D1611"/>
    <w:rsid w:val="007E1306"/>
    <w:rsid w:val="007E5D29"/>
    <w:rsid w:val="007E7047"/>
    <w:rsid w:val="007F0052"/>
    <w:rsid w:val="00807FA5"/>
    <w:rsid w:val="00815197"/>
    <w:rsid w:val="00817A12"/>
    <w:rsid w:val="00823E88"/>
    <w:rsid w:val="00827AED"/>
    <w:rsid w:val="00830DE4"/>
    <w:rsid w:val="00837017"/>
    <w:rsid w:val="00852661"/>
    <w:rsid w:val="00863F19"/>
    <w:rsid w:val="00876E74"/>
    <w:rsid w:val="008771E4"/>
    <w:rsid w:val="008805D9"/>
    <w:rsid w:val="00894CCA"/>
    <w:rsid w:val="00895AEE"/>
    <w:rsid w:val="00895B37"/>
    <w:rsid w:val="00896E8C"/>
    <w:rsid w:val="008B6AD8"/>
    <w:rsid w:val="008C57C8"/>
    <w:rsid w:val="008C7420"/>
    <w:rsid w:val="008C7632"/>
    <w:rsid w:val="008D15A0"/>
    <w:rsid w:val="008F06A1"/>
    <w:rsid w:val="008F1D5F"/>
    <w:rsid w:val="008F730A"/>
    <w:rsid w:val="00902214"/>
    <w:rsid w:val="009120B9"/>
    <w:rsid w:val="009137F9"/>
    <w:rsid w:val="009155DC"/>
    <w:rsid w:val="00920D07"/>
    <w:rsid w:val="009224AA"/>
    <w:rsid w:val="009306E8"/>
    <w:rsid w:val="00930E31"/>
    <w:rsid w:val="00940793"/>
    <w:rsid w:val="00940AB6"/>
    <w:rsid w:val="00946D2F"/>
    <w:rsid w:val="00947F1C"/>
    <w:rsid w:val="00967097"/>
    <w:rsid w:val="00977083"/>
    <w:rsid w:val="00980C76"/>
    <w:rsid w:val="00983816"/>
    <w:rsid w:val="00993E0C"/>
    <w:rsid w:val="00994E8F"/>
    <w:rsid w:val="009A3965"/>
    <w:rsid w:val="009B1A0C"/>
    <w:rsid w:val="009B2EF8"/>
    <w:rsid w:val="009B445F"/>
    <w:rsid w:val="009B47D1"/>
    <w:rsid w:val="009B50C6"/>
    <w:rsid w:val="009E5BBB"/>
    <w:rsid w:val="009E6346"/>
    <w:rsid w:val="009F3819"/>
    <w:rsid w:val="00A02530"/>
    <w:rsid w:val="00A04F74"/>
    <w:rsid w:val="00A251DB"/>
    <w:rsid w:val="00A266F6"/>
    <w:rsid w:val="00A31567"/>
    <w:rsid w:val="00A35E78"/>
    <w:rsid w:val="00A401A8"/>
    <w:rsid w:val="00A52860"/>
    <w:rsid w:val="00A73166"/>
    <w:rsid w:val="00A82523"/>
    <w:rsid w:val="00A830E8"/>
    <w:rsid w:val="00A86995"/>
    <w:rsid w:val="00A8739A"/>
    <w:rsid w:val="00A92B8A"/>
    <w:rsid w:val="00A92DD5"/>
    <w:rsid w:val="00A935B8"/>
    <w:rsid w:val="00A94C72"/>
    <w:rsid w:val="00A95E40"/>
    <w:rsid w:val="00AA7A90"/>
    <w:rsid w:val="00AB7785"/>
    <w:rsid w:val="00AC6EDF"/>
    <w:rsid w:val="00AD6EFB"/>
    <w:rsid w:val="00AD74EE"/>
    <w:rsid w:val="00AE276C"/>
    <w:rsid w:val="00AF0F00"/>
    <w:rsid w:val="00AF1220"/>
    <w:rsid w:val="00AF188E"/>
    <w:rsid w:val="00AF4329"/>
    <w:rsid w:val="00B12D23"/>
    <w:rsid w:val="00B17719"/>
    <w:rsid w:val="00B20633"/>
    <w:rsid w:val="00B20DDB"/>
    <w:rsid w:val="00B21491"/>
    <w:rsid w:val="00B24053"/>
    <w:rsid w:val="00B27AF4"/>
    <w:rsid w:val="00B35C07"/>
    <w:rsid w:val="00B36E79"/>
    <w:rsid w:val="00B43BA9"/>
    <w:rsid w:val="00B53332"/>
    <w:rsid w:val="00B56BCD"/>
    <w:rsid w:val="00B65D3A"/>
    <w:rsid w:val="00B7069A"/>
    <w:rsid w:val="00B75075"/>
    <w:rsid w:val="00B75D62"/>
    <w:rsid w:val="00B774E6"/>
    <w:rsid w:val="00B81003"/>
    <w:rsid w:val="00B83115"/>
    <w:rsid w:val="00B920D2"/>
    <w:rsid w:val="00BA1556"/>
    <w:rsid w:val="00BA4387"/>
    <w:rsid w:val="00BB1A3F"/>
    <w:rsid w:val="00BB4E34"/>
    <w:rsid w:val="00BB5DF5"/>
    <w:rsid w:val="00BC46B2"/>
    <w:rsid w:val="00BD0B57"/>
    <w:rsid w:val="00BE0873"/>
    <w:rsid w:val="00BE57BE"/>
    <w:rsid w:val="00BE6459"/>
    <w:rsid w:val="00BE6DB3"/>
    <w:rsid w:val="00BE7B4C"/>
    <w:rsid w:val="00BF10DE"/>
    <w:rsid w:val="00C02E62"/>
    <w:rsid w:val="00C11535"/>
    <w:rsid w:val="00C11DC1"/>
    <w:rsid w:val="00C23DAA"/>
    <w:rsid w:val="00C24FA4"/>
    <w:rsid w:val="00C5059A"/>
    <w:rsid w:val="00C572BD"/>
    <w:rsid w:val="00C57665"/>
    <w:rsid w:val="00C644B4"/>
    <w:rsid w:val="00C66A6E"/>
    <w:rsid w:val="00C7455D"/>
    <w:rsid w:val="00C770C7"/>
    <w:rsid w:val="00C95739"/>
    <w:rsid w:val="00CA1E0A"/>
    <w:rsid w:val="00CA6CA4"/>
    <w:rsid w:val="00CB2B68"/>
    <w:rsid w:val="00CB77FC"/>
    <w:rsid w:val="00CC4876"/>
    <w:rsid w:val="00CD0012"/>
    <w:rsid w:val="00CD3F68"/>
    <w:rsid w:val="00CD49CD"/>
    <w:rsid w:val="00CF4AD0"/>
    <w:rsid w:val="00CF7C43"/>
    <w:rsid w:val="00D051E3"/>
    <w:rsid w:val="00D06DE7"/>
    <w:rsid w:val="00D10E6C"/>
    <w:rsid w:val="00D17B8D"/>
    <w:rsid w:val="00D3309E"/>
    <w:rsid w:val="00D33A98"/>
    <w:rsid w:val="00D36CB1"/>
    <w:rsid w:val="00D53BB4"/>
    <w:rsid w:val="00D55B2F"/>
    <w:rsid w:val="00D57ED5"/>
    <w:rsid w:val="00D63C0D"/>
    <w:rsid w:val="00D6669E"/>
    <w:rsid w:val="00D800E9"/>
    <w:rsid w:val="00D808FC"/>
    <w:rsid w:val="00D90959"/>
    <w:rsid w:val="00D947BD"/>
    <w:rsid w:val="00D94DBE"/>
    <w:rsid w:val="00D9529C"/>
    <w:rsid w:val="00DA16FB"/>
    <w:rsid w:val="00DA33AF"/>
    <w:rsid w:val="00DA3E2D"/>
    <w:rsid w:val="00DB3D42"/>
    <w:rsid w:val="00DB501C"/>
    <w:rsid w:val="00DB7832"/>
    <w:rsid w:val="00DC6300"/>
    <w:rsid w:val="00DD5F43"/>
    <w:rsid w:val="00DD72FA"/>
    <w:rsid w:val="00DF1068"/>
    <w:rsid w:val="00DF4218"/>
    <w:rsid w:val="00E00D36"/>
    <w:rsid w:val="00E042F2"/>
    <w:rsid w:val="00E16D2D"/>
    <w:rsid w:val="00E31614"/>
    <w:rsid w:val="00E35E55"/>
    <w:rsid w:val="00E36D66"/>
    <w:rsid w:val="00E420DF"/>
    <w:rsid w:val="00E57CAA"/>
    <w:rsid w:val="00E6307E"/>
    <w:rsid w:val="00E66DBC"/>
    <w:rsid w:val="00E82015"/>
    <w:rsid w:val="00E951A1"/>
    <w:rsid w:val="00EA39BD"/>
    <w:rsid w:val="00EA5A07"/>
    <w:rsid w:val="00EA6DA9"/>
    <w:rsid w:val="00EC1236"/>
    <w:rsid w:val="00ED0F5E"/>
    <w:rsid w:val="00ED2BB5"/>
    <w:rsid w:val="00EE0A51"/>
    <w:rsid w:val="00EE1BC9"/>
    <w:rsid w:val="00EE3BEF"/>
    <w:rsid w:val="00EE4891"/>
    <w:rsid w:val="00EF6F01"/>
    <w:rsid w:val="00F01544"/>
    <w:rsid w:val="00F0374C"/>
    <w:rsid w:val="00F177AC"/>
    <w:rsid w:val="00F21BC5"/>
    <w:rsid w:val="00F31088"/>
    <w:rsid w:val="00F344B7"/>
    <w:rsid w:val="00F37CE8"/>
    <w:rsid w:val="00F42BF7"/>
    <w:rsid w:val="00F42FD9"/>
    <w:rsid w:val="00F50EC2"/>
    <w:rsid w:val="00F60FD8"/>
    <w:rsid w:val="00F66807"/>
    <w:rsid w:val="00F768AD"/>
    <w:rsid w:val="00F85C39"/>
    <w:rsid w:val="00F86D3A"/>
    <w:rsid w:val="00F870C3"/>
    <w:rsid w:val="00F874CF"/>
    <w:rsid w:val="00F9761F"/>
    <w:rsid w:val="00FA13BF"/>
    <w:rsid w:val="00FA5C6D"/>
    <w:rsid w:val="00FA78C0"/>
    <w:rsid w:val="00FA7A88"/>
    <w:rsid w:val="00FB5AF9"/>
    <w:rsid w:val="00FB7849"/>
    <w:rsid w:val="00FC114D"/>
    <w:rsid w:val="00FC5EDA"/>
    <w:rsid w:val="00FC72E2"/>
    <w:rsid w:val="00FD2834"/>
    <w:rsid w:val="00FD3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9C79C2B"/>
  <w14:defaultImageDpi w14:val="96"/>
  <w15:docId w15:val="{03B9C26C-C149-4F8C-BB3A-E242EA695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  <w:rPr>
      <w:sz w:val="36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outlineLvl w:val="2"/>
    </w:pPr>
    <w:rPr>
      <w:i/>
      <w:iCs/>
      <w:smallCaps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Caption">
    <w:name w:val="caption"/>
    <w:basedOn w:val="Normal"/>
    <w:next w:val="Normal"/>
    <w:uiPriority w:val="35"/>
    <w:qFormat/>
    <w:rPr>
      <w:b/>
      <w:bCs/>
    </w:rPr>
  </w:style>
  <w:style w:type="paragraph" w:customStyle="1" w:styleId="paragraphstyle">
    <w:name w:val="paragraph_style"/>
    <w:basedOn w:val="Normal"/>
    <w:rsid w:val="006005FA"/>
    <w:pPr>
      <w:spacing w:line="210" w:lineRule="atLeast"/>
    </w:pPr>
    <w:rPr>
      <w:color w:val="463C3C"/>
      <w:sz w:val="14"/>
      <w:szCs w:val="14"/>
    </w:rPr>
  </w:style>
  <w:style w:type="paragraph" w:styleId="BalloonText">
    <w:name w:val="Balloon Text"/>
    <w:basedOn w:val="Normal"/>
    <w:link w:val="BalloonTextChar"/>
    <w:uiPriority w:val="99"/>
    <w:semiHidden/>
    <w:rsid w:val="006E75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rsid w:val="007D16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7D1611"/>
    <w:rPr>
      <w:rFonts w:cs="Times New Roman"/>
      <w:sz w:val="24"/>
    </w:rPr>
  </w:style>
  <w:style w:type="paragraph" w:styleId="Footer">
    <w:name w:val="footer"/>
    <w:basedOn w:val="Normal"/>
    <w:link w:val="FooterChar"/>
    <w:uiPriority w:val="99"/>
    <w:rsid w:val="007D16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7D1611"/>
    <w:rPr>
      <w:rFonts w:cs="Times New Roman"/>
      <w:sz w:val="24"/>
    </w:rPr>
  </w:style>
  <w:style w:type="character" w:customStyle="1" w:styleId="text">
    <w:name w:val="text"/>
    <w:rsid w:val="00062353"/>
  </w:style>
  <w:style w:type="character" w:styleId="Hyperlink">
    <w:name w:val="Hyperlink"/>
    <w:basedOn w:val="DefaultParagraphFont"/>
    <w:uiPriority w:val="99"/>
    <w:unhideWhenUsed/>
    <w:rsid w:val="00424C3C"/>
    <w:rPr>
      <w:rFonts w:cs="Times New Roman"/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424C3C"/>
    <w:rPr>
      <w:rFonts w:cs="Times New Roman"/>
      <w:i/>
    </w:rPr>
  </w:style>
  <w:style w:type="paragraph" w:styleId="ListParagraph">
    <w:name w:val="List Paragraph"/>
    <w:basedOn w:val="Normal"/>
    <w:uiPriority w:val="34"/>
    <w:qFormat/>
    <w:rsid w:val="00DA33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9307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075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07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07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07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07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07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B126EA-A796-4F95-8391-ABFF1EEF85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SSON #8:</vt:lpstr>
    </vt:vector>
  </TitlesOfParts>
  <Company>USHS</Company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#8:</dc:title>
  <dc:subject/>
  <dc:creator>HouAdmin01</dc:creator>
  <cp:keywords/>
  <dc:description/>
  <cp:lastModifiedBy>Michael Carr</cp:lastModifiedBy>
  <cp:revision>13</cp:revision>
  <cp:lastPrinted>2018-07-01T18:34:00Z</cp:lastPrinted>
  <dcterms:created xsi:type="dcterms:W3CDTF">2019-05-05T17:39:00Z</dcterms:created>
  <dcterms:modified xsi:type="dcterms:W3CDTF">2019-05-05T17:58:00Z</dcterms:modified>
</cp:coreProperties>
</file>